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Hilt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t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5 N Emerson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l.hilt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089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